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B30D6" w14:textId="77777777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3DC7773" wp14:editId="6BDF7AA6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67E2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14:paraId="48BC0C05" w14:textId="6F32AA14" w:rsidR="0016467C" w:rsidRPr="0049343B" w:rsidRDefault="00C479AE" w:rsidP="0049343B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1558A9">
        <w:rPr>
          <w:rFonts w:asciiTheme="minorHAnsi" w:hAnsiTheme="minorHAnsi" w:cs="Tahoma"/>
          <w:b/>
          <w:sz w:val="32"/>
          <w:szCs w:val="28"/>
        </w:rPr>
        <w:t>Constitution of:</w:t>
      </w:r>
      <w:r w:rsidR="0068687D">
        <w:rPr>
          <w:rFonts w:asciiTheme="minorHAnsi" w:hAnsiTheme="minorHAnsi" w:cs="Tahoma"/>
          <w:b/>
          <w:sz w:val="32"/>
          <w:szCs w:val="28"/>
        </w:rPr>
        <w:t xml:space="preserve"> University of Southampton Socialist Student Society</w:t>
      </w:r>
    </w:p>
    <w:p w14:paraId="71260982" w14:textId="77777777" w:rsidR="00D776DB" w:rsidRDefault="00D776DB" w:rsidP="004745A6">
      <w:pPr>
        <w:pStyle w:val="Heading1"/>
        <w:rPr>
          <w:rFonts w:asciiTheme="minorHAnsi" w:hAnsiTheme="minorHAnsi"/>
        </w:rPr>
      </w:pPr>
      <w:bookmarkStart w:id="0" w:name="_Toc369882026"/>
    </w:p>
    <w:p w14:paraId="5B47BD6E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6A3B12E1" w14:textId="77777777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77502D7B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59EDCF87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133F5406" w14:textId="77777777"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68687D">
        <w:rPr>
          <w:rFonts w:asciiTheme="minorHAnsi" w:hAnsiTheme="minorHAnsi" w:cs="Tahoma"/>
          <w:sz w:val="23"/>
          <w:szCs w:val="23"/>
        </w:rPr>
        <w:t>The University of Southampton Socialist Student Society</w:t>
      </w:r>
      <w:r w:rsidR="00BA1131" w:rsidRPr="00A11126">
        <w:rPr>
          <w:rFonts w:asciiTheme="minorHAnsi" w:hAnsiTheme="minorHAnsi" w:cs="Tahoma"/>
          <w:sz w:val="23"/>
          <w:szCs w:val="23"/>
        </w:rPr>
        <w:t>”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D776DB">
        <w:rPr>
          <w:rFonts w:asciiTheme="minorHAnsi" w:hAnsiTheme="minorHAnsi" w:cs="Tahoma"/>
          <w:sz w:val="23"/>
          <w:szCs w:val="23"/>
        </w:rPr>
        <w:t>to be known as “</w:t>
      </w:r>
      <w:r w:rsidR="0068687D">
        <w:rPr>
          <w:rFonts w:asciiTheme="minorHAnsi" w:hAnsiTheme="minorHAnsi" w:cs="Tahoma"/>
          <w:sz w:val="23"/>
          <w:szCs w:val="23"/>
        </w:rPr>
        <w:t>Socialist Students</w:t>
      </w:r>
      <w:r w:rsidR="00D776DB">
        <w:rPr>
          <w:rFonts w:asciiTheme="minorHAnsi" w:hAnsiTheme="minorHAnsi" w:cs="Tahoma"/>
          <w:sz w:val="23"/>
          <w:szCs w:val="23"/>
        </w:rPr>
        <w:t xml:space="preserve">”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14:paraId="7F8725D2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7EC2D99A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1422F3F1" w14:textId="77777777" w:rsidR="004A0ECC" w:rsidRPr="00C23C01" w:rsidRDefault="00C479AE" w:rsidP="00950A24">
      <w:pPr>
        <w:rPr>
          <w:rFonts w:asciiTheme="minorHAnsi" w:hAnsiTheme="minorHAnsi" w:cstheme="minorHAnsi"/>
          <w:sz w:val="23"/>
          <w:szCs w:val="23"/>
        </w:rPr>
      </w:pPr>
      <w:r w:rsidRPr="00C23C01">
        <w:rPr>
          <w:rFonts w:asciiTheme="minorHAnsi" w:hAnsiTheme="minorHAnsi" w:cstheme="minorHAnsi"/>
          <w:sz w:val="23"/>
          <w:szCs w:val="23"/>
        </w:rPr>
        <w:t>The object</w:t>
      </w:r>
      <w:r w:rsidR="004A0ECC" w:rsidRPr="00C23C01">
        <w:rPr>
          <w:rFonts w:asciiTheme="minorHAnsi" w:hAnsiTheme="minorHAnsi" w:cstheme="minorHAnsi"/>
          <w:sz w:val="23"/>
          <w:szCs w:val="23"/>
        </w:rPr>
        <w:t>ive</w:t>
      </w:r>
      <w:r w:rsidRPr="00C23C01">
        <w:rPr>
          <w:rFonts w:asciiTheme="minorHAnsi" w:hAnsiTheme="minorHAnsi" w:cstheme="minorHAnsi"/>
          <w:sz w:val="23"/>
          <w:szCs w:val="23"/>
        </w:rPr>
        <w:t xml:space="preserve">s </w:t>
      </w:r>
      <w:r w:rsidR="003204E4" w:rsidRPr="00C23C01">
        <w:rPr>
          <w:rFonts w:asciiTheme="minorHAnsi" w:hAnsiTheme="minorHAnsi" w:cstheme="minorHAnsi"/>
          <w:sz w:val="23"/>
          <w:szCs w:val="23"/>
        </w:rPr>
        <w:t xml:space="preserve">of the </w:t>
      </w:r>
      <w:r w:rsidR="00557ACD" w:rsidRPr="00C23C01">
        <w:rPr>
          <w:rFonts w:asciiTheme="minorHAnsi" w:hAnsiTheme="minorHAnsi" w:cstheme="minorHAnsi"/>
          <w:sz w:val="23"/>
          <w:szCs w:val="23"/>
        </w:rPr>
        <w:t>Group</w:t>
      </w:r>
      <w:r w:rsidR="003204E4" w:rsidRPr="00C23C01">
        <w:rPr>
          <w:rFonts w:asciiTheme="minorHAnsi" w:hAnsiTheme="minorHAnsi" w:cstheme="minorHAnsi"/>
          <w:sz w:val="23"/>
          <w:szCs w:val="23"/>
        </w:rPr>
        <w:t>, ‘the objects’,</w:t>
      </w:r>
      <w:r w:rsidRPr="00C23C01">
        <w:rPr>
          <w:rFonts w:asciiTheme="minorHAnsi" w:hAnsiTheme="minorHAnsi" w:cstheme="minorHAnsi"/>
          <w:sz w:val="23"/>
          <w:szCs w:val="23"/>
        </w:rPr>
        <w:t xml:space="preserve"> </w:t>
      </w:r>
      <w:r w:rsidR="00E114B0" w:rsidRPr="00C23C01">
        <w:rPr>
          <w:rFonts w:asciiTheme="minorHAnsi" w:hAnsiTheme="minorHAnsi" w:cstheme="minorHAnsi"/>
          <w:sz w:val="23"/>
          <w:szCs w:val="23"/>
        </w:rPr>
        <w:t>are</w:t>
      </w:r>
      <w:r w:rsidRPr="00C23C01">
        <w:rPr>
          <w:rFonts w:asciiTheme="minorHAnsi" w:hAnsiTheme="minorHAnsi" w:cstheme="minorHAnsi"/>
          <w:sz w:val="23"/>
          <w:szCs w:val="23"/>
        </w:rPr>
        <w:t>:</w:t>
      </w:r>
    </w:p>
    <w:p w14:paraId="1BF515EE" w14:textId="3750E391" w:rsidR="00950A24" w:rsidRPr="00C23C01" w:rsidRDefault="00881DE8" w:rsidP="00881D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3"/>
          <w:szCs w:val="23"/>
        </w:rPr>
      </w:pPr>
      <w:r w:rsidRPr="00C23C01">
        <w:rPr>
          <w:rFonts w:asciiTheme="minorHAnsi" w:hAnsiTheme="minorHAnsi" w:cstheme="minorHAnsi"/>
          <w:sz w:val="23"/>
          <w:szCs w:val="23"/>
        </w:rPr>
        <w:t>To</w:t>
      </w:r>
      <w:r w:rsidR="00D403BA">
        <w:rPr>
          <w:rFonts w:asciiTheme="minorHAnsi" w:hAnsiTheme="minorHAnsi" w:cstheme="minorHAnsi"/>
          <w:sz w:val="23"/>
          <w:szCs w:val="23"/>
        </w:rPr>
        <w:t xml:space="preserve"> host regular meetings where</w:t>
      </w:r>
      <w:r w:rsidR="0042794D">
        <w:rPr>
          <w:rFonts w:asciiTheme="minorHAnsi" w:hAnsiTheme="minorHAnsi" w:cstheme="minorHAnsi"/>
          <w:sz w:val="23"/>
          <w:szCs w:val="23"/>
        </w:rPr>
        <w:t xml:space="preserve"> students </w:t>
      </w:r>
      <w:r w:rsidR="00950A24" w:rsidRPr="00C23C01">
        <w:rPr>
          <w:rFonts w:asciiTheme="minorHAnsi" w:hAnsiTheme="minorHAnsi" w:cstheme="minorHAnsi"/>
          <w:sz w:val="23"/>
          <w:szCs w:val="23"/>
        </w:rPr>
        <w:t>discuss and debate</w:t>
      </w:r>
      <w:r w:rsidR="00D403BA">
        <w:rPr>
          <w:rFonts w:asciiTheme="minorHAnsi" w:hAnsiTheme="minorHAnsi" w:cstheme="minorHAnsi"/>
          <w:sz w:val="23"/>
          <w:szCs w:val="23"/>
        </w:rPr>
        <w:t xml:space="preserve"> both current and historical ideas that can</w:t>
      </w:r>
      <w:r w:rsidR="0042794D">
        <w:rPr>
          <w:rFonts w:asciiTheme="minorHAnsi" w:hAnsiTheme="minorHAnsi" w:cstheme="minorHAnsi"/>
          <w:sz w:val="23"/>
          <w:szCs w:val="23"/>
        </w:rPr>
        <w:t xml:space="preserve"> help us understand the</w:t>
      </w:r>
      <w:r w:rsidR="00D403BA">
        <w:rPr>
          <w:rFonts w:asciiTheme="minorHAnsi" w:hAnsiTheme="minorHAnsi" w:cstheme="minorHAnsi"/>
          <w:sz w:val="23"/>
          <w:szCs w:val="23"/>
        </w:rPr>
        <w:t xml:space="preserve"> world</w:t>
      </w:r>
      <w:r w:rsidR="0042794D">
        <w:rPr>
          <w:rFonts w:asciiTheme="minorHAnsi" w:hAnsiTheme="minorHAnsi" w:cstheme="minorHAnsi"/>
          <w:sz w:val="23"/>
          <w:szCs w:val="23"/>
        </w:rPr>
        <w:t xml:space="preserve"> we live in and how we </w:t>
      </w:r>
      <w:r w:rsidR="00D403BA">
        <w:rPr>
          <w:rFonts w:asciiTheme="minorHAnsi" w:hAnsiTheme="minorHAnsi" w:cstheme="minorHAnsi"/>
          <w:sz w:val="23"/>
          <w:szCs w:val="23"/>
        </w:rPr>
        <w:t>might be able to change it.</w:t>
      </w:r>
      <w:r w:rsidR="0042794D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45719D7" w14:textId="77777777" w:rsidR="00881DE8" w:rsidRPr="00C23C01" w:rsidRDefault="00950A24" w:rsidP="00881D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3"/>
          <w:szCs w:val="23"/>
        </w:rPr>
      </w:pPr>
      <w:r w:rsidRPr="00C23C01">
        <w:rPr>
          <w:rFonts w:asciiTheme="minorHAnsi" w:hAnsiTheme="minorHAnsi" w:cstheme="minorHAnsi"/>
          <w:sz w:val="23"/>
          <w:szCs w:val="23"/>
        </w:rPr>
        <w:t>To</w:t>
      </w:r>
      <w:r w:rsidR="00881DE8" w:rsidRPr="00C23C01">
        <w:rPr>
          <w:rFonts w:asciiTheme="minorHAnsi" w:hAnsiTheme="minorHAnsi" w:cstheme="minorHAnsi"/>
          <w:sz w:val="23"/>
          <w:szCs w:val="23"/>
        </w:rPr>
        <w:t xml:space="preserve"> educate </w:t>
      </w:r>
      <w:r w:rsidRPr="00C23C01">
        <w:rPr>
          <w:rFonts w:asciiTheme="minorHAnsi" w:hAnsiTheme="minorHAnsi" w:cstheme="minorHAnsi"/>
          <w:sz w:val="23"/>
          <w:szCs w:val="23"/>
        </w:rPr>
        <w:t xml:space="preserve">members </w:t>
      </w:r>
      <w:r w:rsidR="0042794D">
        <w:rPr>
          <w:rFonts w:asciiTheme="minorHAnsi" w:hAnsiTheme="minorHAnsi" w:cstheme="minorHAnsi"/>
          <w:sz w:val="23"/>
          <w:szCs w:val="23"/>
        </w:rPr>
        <w:t xml:space="preserve">on the values and practices </w:t>
      </w:r>
      <w:r w:rsidRPr="00C23C01">
        <w:rPr>
          <w:rFonts w:asciiTheme="minorHAnsi" w:hAnsiTheme="minorHAnsi" w:cstheme="minorHAnsi"/>
          <w:sz w:val="23"/>
          <w:szCs w:val="23"/>
        </w:rPr>
        <w:t>of socialism</w:t>
      </w:r>
      <w:r w:rsidR="0042794D">
        <w:rPr>
          <w:rFonts w:asciiTheme="minorHAnsi" w:hAnsiTheme="minorHAnsi" w:cstheme="minorHAnsi"/>
          <w:sz w:val="23"/>
          <w:szCs w:val="23"/>
        </w:rPr>
        <w:t>.</w:t>
      </w:r>
      <w:r w:rsidRPr="00C23C01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3C87006F" w14:textId="77777777" w:rsidR="004A0ECC" w:rsidRDefault="00243B5B" w:rsidP="00881D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3"/>
          <w:szCs w:val="23"/>
        </w:rPr>
      </w:pPr>
      <w:r w:rsidRPr="00C23C01">
        <w:rPr>
          <w:rFonts w:asciiTheme="minorHAnsi" w:hAnsiTheme="minorHAnsi" w:cstheme="minorHAnsi"/>
          <w:sz w:val="23"/>
          <w:szCs w:val="23"/>
        </w:rPr>
        <w:t>To b</w:t>
      </w:r>
      <w:r w:rsidR="00881DE8" w:rsidRPr="00C23C01">
        <w:rPr>
          <w:rFonts w:asciiTheme="minorHAnsi" w:hAnsiTheme="minorHAnsi" w:cstheme="minorHAnsi"/>
          <w:sz w:val="23"/>
          <w:szCs w:val="23"/>
        </w:rPr>
        <w:t>e active i</w:t>
      </w:r>
      <w:r w:rsidRPr="00C23C01">
        <w:rPr>
          <w:rFonts w:asciiTheme="minorHAnsi" w:hAnsiTheme="minorHAnsi" w:cstheme="minorHAnsi"/>
          <w:sz w:val="23"/>
          <w:szCs w:val="23"/>
        </w:rPr>
        <w:t xml:space="preserve">n the struggle to change things. </w:t>
      </w:r>
      <w:r w:rsidR="00881DE8" w:rsidRPr="00C23C01">
        <w:rPr>
          <w:rFonts w:asciiTheme="minorHAnsi" w:hAnsiTheme="minorHAnsi" w:cstheme="minorHAnsi"/>
          <w:sz w:val="23"/>
          <w:szCs w:val="23"/>
        </w:rPr>
        <w:t>W</w:t>
      </w:r>
      <w:r w:rsidR="00C23C01">
        <w:rPr>
          <w:rFonts w:asciiTheme="minorHAnsi" w:hAnsiTheme="minorHAnsi" w:cstheme="minorHAnsi"/>
          <w:sz w:val="23"/>
          <w:szCs w:val="23"/>
        </w:rPr>
        <w:t>e will organise and mobilise our members</w:t>
      </w:r>
      <w:r w:rsidR="00881DE8" w:rsidRPr="00C23C01">
        <w:rPr>
          <w:rFonts w:asciiTheme="minorHAnsi" w:hAnsiTheme="minorHAnsi" w:cstheme="minorHAnsi"/>
          <w:sz w:val="23"/>
          <w:szCs w:val="23"/>
        </w:rPr>
        <w:t xml:space="preserve"> to defend</w:t>
      </w:r>
      <w:r w:rsidR="00C23C01">
        <w:rPr>
          <w:rFonts w:asciiTheme="minorHAnsi" w:hAnsiTheme="minorHAnsi" w:cstheme="minorHAnsi"/>
          <w:sz w:val="23"/>
          <w:szCs w:val="23"/>
        </w:rPr>
        <w:t xml:space="preserve"> education, fight war and oppression</w:t>
      </w:r>
      <w:r w:rsidR="00881DE8" w:rsidRPr="00C23C01">
        <w:rPr>
          <w:rFonts w:asciiTheme="minorHAnsi" w:hAnsiTheme="minorHAnsi" w:cstheme="minorHAnsi"/>
          <w:sz w:val="23"/>
          <w:szCs w:val="23"/>
        </w:rPr>
        <w:t xml:space="preserve"> and to campaign on a wide range of other issues relevant to our members. </w:t>
      </w:r>
    </w:p>
    <w:p w14:paraId="22286610" w14:textId="77777777" w:rsidR="00C23C01" w:rsidRPr="00C23C01" w:rsidRDefault="00C23C01" w:rsidP="00C23C01">
      <w:pPr>
        <w:ind w:left="360"/>
        <w:rPr>
          <w:rFonts w:asciiTheme="minorHAnsi" w:hAnsiTheme="minorHAnsi" w:cstheme="minorHAnsi"/>
          <w:sz w:val="23"/>
          <w:szCs w:val="23"/>
        </w:rPr>
      </w:pPr>
    </w:p>
    <w:p w14:paraId="02E02F1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6D7B061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23A60C9C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14:paraId="343E7C23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14:paraId="5C2D1EC8" w14:textId="77777777"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4A02D737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6A073CC8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2B3C2C3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11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35438137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79C0F4A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7A772E37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934FBFA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10B37360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F5DDD46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EFEB77F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6CD260A5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14:paraId="5DD28E27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71A463E1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4A98964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5ACA6FE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23347ED0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2FF1AF61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65E1F075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27D298A4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553680C7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14:paraId="26F72AC9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73312859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FE5DB8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702404B0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30D4BFB0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6CCA7E34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2F5884BB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71E8CCE0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0B08B081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6767F38B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19F6FB8F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331D4B2E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05DA005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174B371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14:paraId="3B8E078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52C3EED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41AF2A7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77FCE813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3C6020BB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4ED47B47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488A285C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773B3BE4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36759E4D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5946CF35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14:paraId="0C87F8ED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57655950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66203B4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7D8E541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583C5BD4" w14:textId="77777777" w:rsidR="00C479AE" w:rsidRPr="00A11126" w:rsidRDefault="00C479AE" w:rsidP="00FA6F4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</w:p>
    <w:p w14:paraId="1E9BC8D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9744DAC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5DD4A57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41DC81E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436F385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1CD0D312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123E2A3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75E731AF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416A0A6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C1CCBD6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17C484BF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7"/>
    </w:p>
    <w:p w14:paraId="6925491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56729A14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58DC21E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A5CAC00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403F5132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81AB2CB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134A0877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1A33743B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42FEBB59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41661CD9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056D90AB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5753AFCF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8"/>
    </w:p>
    <w:p w14:paraId="408C812D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6944612E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7F5106A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62788EC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46095F8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70A36B1A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14:paraId="4850BE34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5C9DB12C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2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28A2CE7C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08D83B4C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A679AB0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9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9"/>
    </w:p>
    <w:p w14:paraId="23A6481A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3D28D215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621031CA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2252FB22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64791EA4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5996ADF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0"/>
    </w:p>
    <w:p w14:paraId="39A5B911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25B982A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58D6842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3898C88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585290C7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2890E0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0EEC771E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20A27984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141C7899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34B4F8A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B371F53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1"/>
    </w:p>
    <w:p w14:paraId="2CB983D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64040DB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0A8F4FA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lastRenderedPageBreak/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36EF33D3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11A3F90D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5A962191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2"/>
    </w:p>
    <w:p w14:paraId="4C929A3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2F32B7A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47BB3CD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75198AB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6FEACE4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1DF7ED6F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4B5C7000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34417E14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F8E8315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294790DA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98CB4F7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6607434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3FAD6CB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7B3155F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2EBCC81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B55EE7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4AA9C3E3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6DCCBCF2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3"/>
    </w:p>
    <w:p w14:paraId="627975D1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68A9ADF6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5083AACE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663C850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3AC7BEA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1BEAAC9F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14ED04F7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63E429DB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4326A441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3C782875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68B4D7FC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7CCEC352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4"/>
    </w:p>
    <w:p w14:paraId="23282CC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5749CDA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4562EB23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7EE38064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78C184F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3318107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3D3C796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409310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FAB2C5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64CFF78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19585A5A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D8EF3C7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5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5"/>
    </w:p>
    <w:p w14:paraId="202B0544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2D75D1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1BFE85F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0E66C63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17CF62F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0A141A3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403E4ED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3163D4BE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5DE544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F8D6D2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2FA039BF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30D4150D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53386432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6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6"/>
    </w:p>
    <w:p w14:paraId="3568AF2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0C142E9B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7D4CB610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02F1882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0700782A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80EA7BF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2546159B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0CB7B3F4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7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7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73C23775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E7F468B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51FA3073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7CD6722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49E6E6C3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A2FAC85" w14:textId="00BDA22D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4C3D9B">
              <w:rPr>
                <w:rFonts w:asciiTheme="minorHAnsi" w:hAnsiTheme="minorHAnsi" w:cs="Tahoma"/>
                <w:sz w:val="23"/>
                <w:szCs w:val="23"/>
              </w:rPr>
              <w:t xml:space="preserve"> 28/07/2019</w:t>
            </w:r>
          </w:p>
        </w:tc>
      </w:tr>
      <w:tr w:rsidR="007B6D78" w:rsidRPr="00A11126" w14:paraId="48D4C94F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06218638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4F26CF0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1EE16B0E" w14:textId="21D0488A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4C3D9B">
              <w:rPr>
                <w:rFonts w:asciiTheme="minorHAnsi" w:hAnsiTheme="minorHAnsi" w:cs="Tahoma"/>
                <w:sz w:val="23"/>
                <w:szCs w:val="23"/>
              </w:rPr>
              <w:t xml:space="preserve"> Alex Monroe</w:t>
            </w:r>
          </w:p>
        </w:tc>
      </w:tr>
      <w:tr w:rsidR="007B6D78" w:rsidRPr="00A11126" w14:paraId="28694CC1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263BB1A5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5B1AC78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2D6575EA" w14:textId="77372093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4C3D9B">
              <w:rPr>
                <w:rFonts w:asciiTheme="minorHAnsi" w:hAnsiTheme="minorHAnsi" w:cs="Tahoma"/>
                <w:sz w:val="23"/>
                <w:szCs w:val="23"/>
              </w:rPr>
              <w:t xml:space="preserve"> Grace Sharpe</w:t>
            </w:r>
          </w:p>
        </w:tc>
      </w:tr>
      <w:tr w:rsidR="007B6D78" w:rsidRPr="00A11126" w14:paraId="54FAC6A0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6AB24B2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09AC87BA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33A2DAB1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122F29CD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3ADFB2B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32D8605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1F4AA1F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bookmarkStart w:id="18" w:name="_GoBack"/>
            <w:bookmarkEnd w:id="18"/>
          </w:p>
        </w:tc>
      </w:tr>
      <w:tr w:rsidR="007B6D78" w:rsidRPr="00A11126" w14:paraId="0EF4472C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36635C5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CDA384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7AAE620B" w14:textId="77777777"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14:paraId="4C5B0A2C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5BA213BF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7CFDE061" wp14:editId="3295F176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9B77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3"/>
      <w:footerReference w:type="default" r:id="rId14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507A9F" w14:textId="77777777" w:rsidR="00CA76A7" w:rsidRDefault="00CA76A7" w:rsidP="00C479AE">
      <w:r>
        <w:separator/>
      </w:r>
    </w:p>
  </w:endnote>
  <w:endnote w:type="continuationSeparator" w:id="0">
    <w:p w14:paraId="578C1272" w14:textId="77777777" w:rsidR="00CA76A7" w:rsidRDefault="00CA76A7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9D1C3" w14:textId="59E83B83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4C3D9B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4C3D9B">
      <w:rPr>
        <w:rFonts w:asciiTheme="minorHAnsi" w:hAnsiTheme="minorHAnsi" w:cs="Tahoma"/>
        <w:b/>
        <w:noProof/>
        <w:szCs w:val="18"/>
      </w:rPr>
      <w:t>10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445A4" w14:textId="77777777" w:rsidR="00CA76A7" w:rsidRDefault="00CA76A7" w:rsidP="00C479AE">
      <w:r>
        <w:separator/>
      </w:r>
    </w:p>
  </w:footnote>
  <w:footnote w:type="continuationSeparator" w:id="0">
    <w:p w14:paraId="0816FFD8" w14:textId="77777777" w:rsidR="00CA76A7" w:rsidRDefault="00CA76A7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94BA32" w14:textId="77777777"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 wp14:anchorId="28938BD8" wp14:editId="3F68B61C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580062C"/>
    <w:multiLevelType w:val="hybridMultilevel"/>
    <w:tmpl w:val="FA9E34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2D96473"/>
    <w:multiLevelType w:val="multilevel"/>
    <w:tmpl w:val="9D8C9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DUwNzAwMDM2NDFT0lEKTi0uzszPAykwrAUANjsrvy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100B4A"/>
    <w:rsid w:val="00112109"/>
    <w:rsid w:val="00121431"/>
    <w:rsid w:val="001220D8"/>
    <w:rsid w:val="00125F1F"/>
    <w:rsid w:val="00147776"/>
    <w:rsid w:val="001558A9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202A9A"/>
    <w:rsid w:val="00204C67"/>
    <w:rsid w:val="002104CA"/>
    <w:rsid w:val="0021082F"/>
    <w:rsid w:val="0024383F"/>
    <w:rsid w:val="00243B5B"/>
    <w:rsid w:val="002725AD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2794D"/>
    <w:rsid w:val="004550A8"/>
    <w:rsid w:val="0047048A"/>
    <w:rsid w:val="004745A6"/>
    <w:rsid w:val="00484648"/>
    <w:rsid w:val="0049343B"/>
    <w:rsid w:val="00494EEA"/>
    <w:rsid w:val="004A0ECC"/>
    <w:rsid w:val="004A699E"/>
    <w:rsid w:val="004C3D9B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F5DC5"/>
    <w:rsid w:val="00620950"/>
    <w:rsid w:val="00627A3A"/>
    <w:rsid w:val="00637194"/>
    <w:rsid w:val="0068687D"/>
    <w:rsid w:val="006C7A3B"/>
    <w:rsid w:val="006E2542"/>
    <w:rsid w:val="007112FC"/>
    <w:rsid w:val="0071515E"/>
    <w:rsid w:val="007153E3"/>
    <w:rsid w:val="00722AA7"/>
    <w:rsid w:val="00726022"/>
    <w:rsid w:val="00726629"/>
    <w:rsid w:val="007461CA"/>
    <w:rsid w:val="00770764"/>
    <w:rsid w:val="0078200D"/>
    <w:rsid w:val="007A5AA4"/>
    <w:rsid w:val="007B6D78"/>
    <w:rsid w:val="007E1E63"/>
    <w:rsid w:val="007E4ED2"/>
    <w:rsid w:val="007E7CD3"/>
    <w:rsid w:val="007F3C17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81DE8"/>
    <w:rsid w:val="008861BA"/>
    <w:rsid w:val="008A017A"/>
    <w:rsid w:val="008A5491"/>
    <w:rsid w:val="008B56A8"/>
    <w:rsid w:val="008E036E"/>
    <w:rsid w:val="008F4672"/>
    <w:rsid w:val="00913264"/>
    <w:rsid w:val="0093240A"/>
    <w:rsid w:val="00934672"/>
    <w:rsid w:val="009436B5"/>
    <w:rsid w:val="00950A24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B0B23"/>
    <w:rsid w:val="00AD03FC"/>
    <w:rsid w:val="00AD7586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4581"/>
    <w:rsid w:val="00BB6BA4"/>
    <w:rsid w:val="00BD6C0A"/>
    <w:rsid w:val="00BF543F"/>
    <w:rsid w:val="00C10432"/>
    <w:rsid w:val="00C11E15"/>
    <w:rsid w:val="00C238CC"/>
    <w:rsid w:val="00C23C01"/>
    <w:rsid w:val="00C43B9F"/>
    <w:rsid w:val="00C43E1D"/>
    <w:rsid w:val="00C479AE"/>
    <w:rsid w:val="00C47C12"/>
    <w:rsid w:val="00C60ECC"/>
    <w:rsid w:val="00C61E8E"/>
    <w:rsid w:val="00C6625F"/>
    <w:rsid w:val="00C827F6"/>
    <w:rsid w:val="00C837F5"/>
    <w:rsid w:val="00C85E3D"/>
    <w:rsid w:val="00CA30E8"/>
    <w:rsid w:val="00CA3A27"/>
    <w:rsid w:val="00CA76A7"/>
    <w:rsid w:val="00CA7D65"/>
    <w:rsid w:val="00CC2244"/>
    <w:rsid w:val="00CF7543"/>
    <w:rsid w:val="00D01EAA"/>
    <w:rsid w:val="00D17681"/>
    <w:rsid w:val="00D20839"/>
    <w:rsid w:val="00D21CEA"/>
    <w:rsid w:val="00D371A2"/>
    <w:rsid w:val="00D403BA"/>
    <w:rsid w:val="00D776DB"/>
    <w:rsid w:val="00D8038D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5A74"/>
    <w:rsid w:val="00FA6F48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593F0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81DE8"/>
    <w:rPr>
      <w:b/>
      <w:bCs/>
    </w:rPr>
  </w:style>
  <w:style w:type="paragraph" w:styleId="NoSpacing">
    <w:name w:val="No Spacing"/>
    <w:uiPriority w:val="1"/>
    <w:qFormat/>
    <w:rsid w:val="00881D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su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su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7CC3572B5D054D90DB6100F8D928B1" ma:contentTypeVersion="9" ma:contentTypeDescription="Create a new document." ma:contentTypeScope="" ma:versionID="1bee46fad83ea375e933f29379ff1e56">
  <xsd:schema xmlns:xsd="http://www.w3.org/2001/XMLSchema" xmlns:xs="http://www.w3.org/2001/XMLSchema" xmlns:p="http://schemas.microsoft.com/office/2006/metadata/properties" xmlns:ns3="63a14f80-5754-4d9c-92b4-10a4e5bed1e0" xmlns:ns4="4a50cc54-e4b2-4ec4-8468-bab2a2b75503" targetNamespace="http://schemas.microsoft.com/office/2006/metadata/properties" ma:root="true" ma:fieldsID="31d20899ca75a79b6202c40ee4b7e940" ns3:_="" ns4:_="">
    <xsd:import namespace="63a14f80-5754-4d9c-92b4-10a4e5bed1e0"/>
    <xsd:import namespace="4a50cc54-e4b2-4ec4-8468-bab2a2b755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14f80-5754-4d9c-92b4-10a4e5bed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0cc54-e4b2-4ec4-8468-bab2a2b75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2CA8E3-B01A-48C9-A953-A5F25F54EB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a14f80-5754-4d9c-92b4-10a4e5bed1e0"/>
    <ds:schemaRef ds:uri="4a50cc54-e4b2-4ec4-8468-bab2a2b75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663B44-D5E3-4781-90EB-4B216DD21C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232B04-E2E2-4E79-A7EC-2E1D2244968F}">
  <ds:schemaRefs>
    <ds:schemaRef ds:uri="http://purl.org/dc/elements/1.1/"/>
    <ds:schemaRef ds:uri="4a50cc54-e4b2-4ec4-8468-bab2a2b75503"/>
    <ds:schemaRef ds:uri="http://schemas.openxmlformats.org/package/2006/metadata/core-properties"/>
    <ds:schemaRef ds:uri="http://purl.org/dc/terms/"/>
    <ds:schemaRef ds:uri="http://purl.org/dc/dcmitype/"/>
    <ds:schemaRef ds:uri="63a14f80-5754-4d9c-92b4-10a4e5bed1e0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2AD1767-7156-4A6F-83CC-BB9BE759B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764</Words>
  <Characters>1575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Gardner R.C.</cp:lastModifiedBy>
  <cp:revision>5</cp:revision>
  <cp:lastPrinted>2013-02-21T14:59:00Z</cp:lastPrinted>
  <dcterms:created xsi:type="dcterms:W3CDTF">2019-07-28T19:18:00Z</dcterms:created>
  <dcterms:modified xsi:type="dcterms:W3CDTF">2019-07-28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7CC3572B5D054D90DB6100F8D928B1</vt:lpwstr>
  </property>
</Properties>
</file>